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3E120" w14:textId="77777777" w:rsidR="003A03DE" w:rsidRDefault="00000000">
      <w:pPr>
        <w:pStyle w:val="Title"/>
      </w:pPr>
      <w:r>
        <w:t>64060 Assignment 1</w:t>
      </w:r>
    </w:p>
    <w:p w14:paraId="29107B7E" w14:textId="77777777" w:rsidR="003A03DE" w:rsidRDefault="00000000">
      <w:pPr>
        <w:pStyle w:val="Author"/>
      </w:pPr>
      <w:r>
        <w:t>Steven Kalinoff</w:t>
      </w:r>
    </w:p>
    <w:p w14:paraId="785E55C7" w14:textId="77777777" w:rsidR="003A03DE" w:rsidRDefault="00000000">
      <w:pPr>
        <w:pStyle w:val="Date"/>
      </w:pPr>
      <w:r>
        <w:t>2023-01-29</w:t>
      </w:r>
    </w:p>
    <w:p w14:paraId="560DBEA9" w14:textId="77777777" w:rsidR="003A03DE" w:rsidRDefault="00000000">
      <w:pPr>
        <w:pStyle w:val="SourceCode"/>
      </w:pPr>
      <w:r>
        <w:rPr>
          <w:rStyle w:val="CommentTok"/>
        </w:rPr>
        <w:t># 1/2 for the first assignment I choose to use a built in data set.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68582D89" w14:textId="77777777" w:rsidR="003A03DE" w:rsidRDefault="00000000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19D7E04D" w14:textId="77777777" w:rsidR="003A03DE" w:rsidRDefault="00000000">
      <w:pPr>
        <w:pStyle w:val="SourceCode"/>
      </w:pP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mtcars)</w:t>
      </w:r>
      <w:r>
        <w:br/>
      </w:r>
      <w:r>
        <w:rPr>
          <w:rStyle w:val="CommentTok"/>
        </w:rPr>
        <w:t xml:space="preserve"># 3 basic descriptive stats.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09C4A34C" w14:textId="77777777" w:rsidR="003A03DE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.40   15.43   19.20   20.09   22.80   33.90</w:t>
      </w:r>
    </w:p>
    <w:p w14:paraId="57B94C5C" w14:textId="77777777" w:rsidR="003A03D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yl)</w:t>
      </w:r>
    </w:p>
    <w:p w14:paraId="7AB356A3" w14:textId="77777777" w:rsidR="003A03DE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.000   4.000   6.000   6.188   8.000   8.000</w:t>
      </w:r>
    </w:p>
    <w:p w14:paraId="4D0F96A9" w14:textId="77777777" w:rsidR="003A03DE" w:rsidRDefault="00000000">
      <w:pPr>
        <w:pStyle w:val="SourceCode"/>
      </w:pPr>
      <w:r>
        <w:rPr>
          <w:rStyle w:val="CommentTok"/>
        </w:rPr>
        <w:t># normal transform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mpgtransformed </w:t>
      </w:r>
      <w:r>
        <w:rPr>
          <w:rStyle w:val="OtherTok"/>
        </w:rPr>
        <w:t>=</w:t>
      </w:r>
      <w:r>
        <w:rPr>
          <w:rStyle w:val="NormalTok"/>
        </w:rPr>
        <w:t xml:space="preserve"> (mtcars</w:t>
      </w:r>
      <w:r>
        <w:rPr>
          <w:rStyle w:val="SpecialCharTok"/>
        </w:rPr>
        <w:t>$</w:t>
      </w:r>
      <w:r>
        <w:rPr>
          <w:rStyle w:val="NormalTok"/>
        </w:rPr>
        <w:t xml:space="preserve">mpg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br/>
      </w:r>
      <w:r>
        <w:rPr>
          <w:rStyle w:val="CommentTok"/>
        </w:rPr>
        <w:t># mtcars</w:t>
      </w:r>
      <w:r>
        <w:br/>
      </w:r>
      <w:r>
        <w:rPr>
          <w:rStyle w:val="CommentTok"/>
        </w:rPr>
        <w:t xml:space="preserve"># 4 transforming mpg to look at values in an absolute sense. 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A13BD84" w14:textId="77777777" w:rsidR="003A03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4B1BD4" wp14:editId="797774F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tro-to-machine-lear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A4EEB" w14:textId="77777777" w:rsidR="003A03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mpgtransform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D92384E" w14:textId="77777777" w:rsidR="003A03DE" w:rsidRDefault="00000000">
      <w:pPr>
        <w:pStyle w:val="FirstParagraph"/>
      </w:pPr>
      <w:r>
        <w:rPr>
          <w:noProof/>
        </w:rPr>
        <w:drawing>
          <wp:inline distT="0" distB="0" distL="0" distR="0" wp14:anchorId="76CF4FF1" wp14:editId="0A3AC88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ntro-to-machine-lear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6E53F" w14:textId="77777777" w:rsidR="003A03DE" w:rsidRDefault="00000000">
      <w:pPr>
        <w:pStyle w:val="SourceCode"/>
      </w:pPr>
      <w:r>
        <w:rPr>
          <w:rStyle w:val="CommentTok"/>
        </w:rPr>
        <w:lastRenderedPageBreak/>
        <w:t># 5 we can see by the transform the data and its spread break out differently from the initial plot.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mtcars</w:t>
      </w:r>
      <w:r>
        <w:rPr>
          <w:rStyle w:val="SpecialCharTok"/>
        </w:rPr>
        <w:t>$</w:t>
      </w:r>
      <w:r>
        <w:rPr>
          <w:rStyle w:val="NormalTok"/>
        </w:rPr>
        <w:t>disp)</w:t>
      </w:r>
    </w:p>
    <w:p w14:paraId="1B1584B8" w14:textId="77777777" w:rsidR="003A03DE" w:rsidRDefault="00000000">
      <w:pPr>
        <w:pStyle w:val="FirstParagraph"/>
      </w:pPr>
      <w:r>
        <w:rPr>
          <w:noProof/>
        </w:rPr>
        <w:drawing>
          <wp:inline distT="0" distB="0" distL="0" distR="0" wp14:anchorId="0C2B1C17" wp14:editId="6CE1514E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ntro-to-machine-lear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150BA" w14:textId="77777777" w:rsidR="003A03DE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,mtcars</w:t>
      </w:r>
      <w:r>
        <w:rPr>
          <w:rStyle w:val="SpecialCharTok"/>
        </w:rPr>
        <w:t>$</w:t>
      </w:r>
      <w:r>
        <w:rPr>
          <w:rStyle w:val="NormalTok"/>
        </w:rPr>
        <w:t>disp)</w:t>
      </w:r>
    </w:p>
    <w:p w14:paraId="18D2A6CC" w14:textId="77777777" w:rsidR="003A03DE" w:rsidRDefault="00000000">
      <w:pPr>
        <w:pStyle w:val="SourceCode"/>
      </w:pPr>
      <w:r>
        <w:rPr>
          <w:rStyle w:val="VerbatimChar"/>
        </w:rPr>
        <w:t>## [1] -0.8475514</w:t>
      </w:r>
    </w:p>
    <w:p w14:paraId="64558E90" w14:textId="77777777" w:rsidR="003A03DE" w:rsidRDefault="00000000">
      <w:pPr>
        <w:pStyle w:val="SourceCode"/>
      </w:pPr>
      <w:r>
        <w:rPr>
          <w:rStyle w:val="CommentTok"/>
        </w:rPr>
        <w:t>#from the graph and correlation between the 2 variables we can see that the mpg and disp (displacement) are pretty strongly inversely related.</w:t>
      </w:r>
    </w:p>
    <w:sectPr w:rsidR="003A03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0A16B" w14:textId="77777777" w:rsidR="005C1D1C" w:rsidRDefault="005C1D1C">
      <w:pPr>
        <w:spacing w:after="0"/>
      </w:pPr>
      <w:r>
        <w:separator/>
      </w:r>
    </w:p>
  </w:endnote>
  <w:endnote w:type="continuationSeparator" w:id="0">
    <w:p w14:paraId="070AE66F" w14:textId="77777777" w:rsidR="005C1D1C" w:rsidRDefault="005C1D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AA19A" w14:textId="77777777" w:rsidR="005C1D1C" w:rsidRDefault="005C1D1C">
      <w:r>
        <w:separator/>
      </w:r>
    </w:p>
  </w:footnote>
  <w:footnote w:type="continuationSeparator" w:id="0">
    <w:p w14:paraId="3D99C5E5" w14:textId="77777777" w:rsidR="005C1D1C" w:rsidRDefault="005C1D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8839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62183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03DE"/>
    <w:rsid w:val="003A03DE"/>
    <w:rsid w:val="005C1D1C"/>
    <w:rsid w:val="00D6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7F964"/>
  <w15:docId w15:val="{564DEC5F-A00A-4020-83CB-239521497E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4060 Assignment 1</dc:title>
  <dc:creator>Steven Kalinoff</dc:creator>
  <cp:keywords/>
  <cp:lastModifiedBy>Steven S Kalinoff</cp:lastModifiedBy>
  <cp:revision>2</cp:revision>
  <dcterms:created xsi:type="dcterms:W3CDTF">2023-01-29T22:50:00Z</dcterms:created>
  <dcterms:modified xsi:type="dcterms:W3CDTF">2023-01-29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